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B583C" w14:textId="13A93368" w:rsidR="00D17EC3" w:rsidRPr="00FD5FF1" w:rsidRDefault="002B310D" w:rsidP="00EB711B">
      <w:pPr>
        <w:pStyle w:val="NoSpacing"/>
        <w:jc w:val="center"/>
        <w:rPr>
          <w:rFonts w:cstheme="minorHAnsi"/>
          <w:b/>
        </w:rPr>
      </w:pPr>
      <w:r w:rsidRPr="002B310D">
        <w:rPr>
          <w:rFonts w:cstheme="minorHAnsi"/>
          <w:b/>
        </w:rPr>
        <w:t xml:space="preserve">TABLE </w:t>
      </w:r>
      <w:r w:rsidR="00D17EC3" w:rsidRPr="00FD5FF1">
        <w:rPr>
          <w:rFonts w:cstheme="minorHAnsi"/>
          <w:b/>
        </w:rPr>
        <w:t>EPROC_BUDGET</w:t>
      </w:r>
    </w:p>
    <w:p w14:paraId="3A9E719C" w14:textId="77777777" w:rsidR="00EB711B" w:rsidRPr="00FD5FF1" w:rsidRDefault="00EB711B" w:rsidP="001373A8">
      <w:pPr>
        <w:pStyle w:val="NoSpacing"/>
        <w:rPr>
          <w:rFonts w:cstheme="minorHAnsi"/>
        </w:rPr>
      </w:pPr>
    </w:p>
    <w:p w14:paraId="24F559B9" w14:textId="68F5D94E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CREATE TABLE </w:t>
      </w:r>
      <w:r w:rsidR="00D17EC3" w:rsidRPr="00FD5FF1">
        <w:rPr>
          <w:rFonts w:cstheme="minorHAnsi"/>
        </w:rPr>
        <w:t>EPROC_BUDGET</w:t>
      </w:r>
      <w:r w:rsidRPr="00FD5FF1">
        <w:rPr>
          <w:rFonts w:cstheme="minorHAnsi"/>
        </w:rPr>
        <w:t xml:space="preserve"> </w:t>
      </w:r>
    </w:p>
    <w:p w14:paraId="2A429995" w14:textId="62C99377" w:rsidR="000B469C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(</w:t>
      </w:r>
      <w:r w:rsidRPr="00FD5FF1">
        <w:rPr>
          <w:rFonts w:cstheme="minorHAnsi"/>
        </w:rPr>
        <w:tab/>
      </w:r>
    </w:p>
    <w:p w14:paraId="737FE45F" w14:textId="7764B666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TENANT_ID VARCHAR2(40 CHAR) NOT NULL</w:t>
      </w:r>
      <w:r w:rsidR="00243657" w:rsidRPr="00FD5FF1">
        <w:rPr>
          <w:rFonts w:cstheme="minorHAnsi"/>
        </w:rPr>
        <w:t>,</w:t>
      </w:r>
    </w:p>
    <w:p w14:paraId="0C690C5F" w14:textId="6A2B207B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BUDGET_ID VARCHAR2(40 CHAR), </w:t>
      </w:r>
    </w:p>
    <w:p w14:paraId="350C55BB" w14:textId="6DB67185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COMPANY_CODE VARCHAR2(40 CHAR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3541A9C5" w14:textId="72A89B89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BUDGET_PERIOD_ID VARCHAR2(100 CHAR) NOT NULL</w:t>
      </w:r>
      <w:r w:rsidR="00243657" w:rsidRPr="00FD5FF1">
        <w:rPr>
          <w:rFonts w:cstheme="minorHAnsi"/>
        </w:rPr>
        <w:t>,</w:t>
      </w:r>
    </w:p>
    <w:p w14:paraId="331AC54E" w14:textId="4963D52C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CURRENCY VARCHAR2(100 CHAR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251019E7" w14:textId="33F16724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OWNER_USER_ID VARCHAR2(40 CHAR) NOT </w:t>
      </w:r>
      <w:r w:rsidR="00243657" w:rsidRPr="00FD5FF1">
        <w:rPr>
          <w:rFonts w:cstheme="minorHAnsi"/>
        </w:rPr>
        <w:t>NULL,</w:t>
      </w:r>
    </w:p>
    <w:p w14:paraId="75BE8137" w14:textId="151E1DE0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NAME VARCHAR2(100 CHAR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28701411" w14:textId="2F952579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DESCRIPTION VARCHAR2(250 CHAR), </w:t>
      </w:r>
    </w:p>
    <w:p w14:paraId="6EBE9808" w14:textId="4F0E95C3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DIMENSIONS VARCHAR2(200 CHAR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20DB4C2A" w14:textId="7D9430D4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SETTINGS VARCHAR2(500 CHAR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1805B868" w14:textId="392230CC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START_DATE TIMESTAMP (6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2E803CC2" w14:textId="3B362DDC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END_DATE TIMESTAMP (6) NOT </w:t>
      </w:r>
      <w:r w:rsidR="00367ADD" w:rsidRPr="00FD5FF1">
        <w:rPr>
          <w:rFonts w:cstheme="minorHAnsi"/>
        </w:rPr>
        <w:t>NULL,</w:t>
      </w:r>
      <w:r w:rsidRPr="00FD5FF1">
        <w:rPr>
          <w:rFonts w:cstheme="minorHAnsi"/>
        </w:rPr>
        <w:t xml:space="preserve"> </w:t>
      </w:r>
    </w:p>
    <w:p w14:paraId="08A7A331" w14:textId="61026720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PLANNED_AMOUNT </w:t>
      </w:r>
      <w:r w:rsidR="00243657" w:rsidRPr="00FD5FF1">
        <w:rPr>
          <w:rFonts w:cstheme="minorHAnsi"/>
        </w:rPr>
        <w:t>NUMBER (</w:t>
      </w:r>
      <w:r w:rsidRPr="00FD5FF1">
        <w:rPr>
          <w:rFonts w:cstheme="minorHAnsi"/>
        </w:rPr>
        <w:t>30,8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222C3192" w14:textId="343B1449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RESERVED_AMOUNT </w:t>
      </w:r>
      <w:r w:rsidR="00243657" w:rsidRPr="00FD5FF1">
        <w:rPr>
          <w:rFonts w:cstheme="minorHAnsi"/>
        </w:rPr>
        <w:t>NUMBER (</w:t>
      </w:r>
      <w:r w:rsidRPr="00FD5FF1">
        <w:rPr>
          <w:rFonts w:cstheme="minorHAnsi"/>
        </w:rPr>
        <w:t>30,8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7249237F" w14:textId="5986104E" w:rsidR="000B469C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UTILIZED_AMOUNT </w:t>
      </w:r>
      <w:r w:rsidR="00243657" w:rsidRPr="00FD5FF1">
        <w:rPr>
          <w:rFonts w:cstheme="minorHAnsi"/>
        </w:rPr>
        <w:t>NUMBER (</w:t>
      </w:r>
      <w:r w:rsidRPr="00FD5FF1">
        <w:rPr>
          <w:rFonts w:cstheme="minorHAnsi"/>
        </w:rPr>
        <w:t>30,8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ab/>
      </w:r>
    </w:p>
    <w:p w14:paraId="1E25C401" w14:textId="72E2C306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STATUS NUMBER</w:t>
      </w:r>
      <w:r w:rsidR="007C19F5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>(11,0) NOT NULL</w:t>
      </w:r>
      <w:r w:rsidR="00243657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29DD21C6" w14:textId="6CF88CE5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CREATED_BY VARCHAR2(40 CHAR) NOT NULL</w:t>
      </w:r>
      <w:r w:rsidR="007E5D20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23656061" w14:textId="16421A11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CREATED_ON TIMESTAMP (6) NOT NULL</w:t>
      </w:r>
      <w:r w:rsidR="007E5D20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032F2C9A" w14:textId="4AC50F67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MODIFIED_BY VARCHAR2(40 CHAR), </w:t>
      </w:r>
    </w:p>
    <w:p w14:paraId="43CECEBC" w14:textId="00EEAECF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MODIFIED_ON TIMESTAMP (6) NOT NULL</w:t>
      </w:r>
      <w:r w:rsidR="007E5D20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6FDDE461" w14:textId="3A8B9C27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ARCHIVE CHAR</w:t>
      </w:r>
      <w:r w:rsidR="007E5D20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>(1 BYTE) NOT NULL</w:t>
      </w:r>
      <w:r w:rsidR="007E5D20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2E8F452A" w14:textId="48191EE4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EXTERNAL_ID VARCHAR2(40 CHAR), </w:t>
      </w:r>
    </w:p>
    <w:p w14:paraId="495D33B3" w14:textId="7AA4557B" w:rsidR="003A276E" w:rsidRPr="00FD5FF1" w:rsidRDefault="003A276E" w:rsidP="001373A8">
      <w:pPr>
        <w:pStyle w:val="NoSpacing"/>
        <w:rPr>
          <w:rFonts w:cstheme="minorHAnsi"/>
        </w:rPr>
      </w:pPr>
      <w:r w:rsidRPr="00FD5FF1">
        <w:rPr>
          <w:rFonts w:cstheme="minorHAnsi"/>
        </w:rPr>
        <w:t>BUDGET_NUMBER VARCHAR2(40 BYTE) NOT NULL</w:t>
      </w:r>
      <w:r w:rsidR="007E5D20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67F97156" w14:textId="6586855D" w:rsidR="000B469C" w:rsidRPr="00FD5FF1" w:rsidRDefault="00D17EC3" w:rsidP="008028D0">
      <w:pPr>
        <w:pStyle w:val="NoSpacing"/>
        <w:rPr>
          <w:rFonts w:cstheme="minorHAnsi"/>
          <w:shd w:val="clear" w:color="auto" w:fill="E8F2FE"/>
        </w:rPr>
      </w:pPr>
      <w:r w:rsidRPr="00FD5FF1">
        <w:rPr>
          <w:rFonts w:cstheme="minorHAnsi"/>
          <w:bCs/>
          <w:shd w:val="clear" w:color="auto" w:fill="E8F2FE"/>
        </w:rPr>
        <w:t>CONSTRAINT</w:t>
      </w:r>
      <w:r w:rsidRPr="00FD5FF1">
        <w:rPr>
          <w:rFonts w:cstheme="minorHAnsi"/>
          <w:shd w:val="clear" w:color="auto" w:fill="E8F2FE"/>
        </w:rPr>
        <w:t xml:space="preserve"> PK_</w:t>
      </w:r>
      <w:r w:rsidR="00154B64" w:rsidRPr="00FD5FF1">
        <w:rPr>
          <w:rFonts w:cstheme="minorHAnsi"/>
        </w:rPr>
        <w:t>EPROC_BUDGET</w:t>
      </w:r>
      <w:r w:rsidRPr="00FD5FF1">
        <w:rPr>
          <w:rFonts w:cstheme="minorHAnsi"/>
          <w:shd w:val="clear" w:color="auto" w:fill="E8F2FE"/>
        </w:rPr>
        <w:t xml:space="preserve"> </w:t>
      </w:r>
      <w:r w:rsidRPr="00FD5FF1">
        <w:rPr>
          <w:rFonts w:cstheme="minorHAnsi"/>
          <w:bCs/>
          <w:shd w:val="clear" w:color="auto" w:fill="E8F2FE"/>
        </w:rPr>
        <w:t>PRIMARY</w:t>
      </w:r>
      <w:r w:rsidRPr="00FD5FF1">
        <w:rPr>
          <w:rFonts w:cstheme="minorHAnsi"/>
          <w:shd w:val="clear" w:color="auto" w:fill="E8F2FE"/>
        </w:rPr>
        <w:t xml:space="preserve"> </w:t>
      </w:r>
      <w:r w:rsidRPr="00FD5FF1">
        <w:rPr>
          <w:rFonts w:cstheme="minorHAnsi"/>
          <w:bCs/>
          <w:shd w:val="clear" w:color="auto" w:fill="E8F2FE"/>
        </w:rPr>
        <w:t>KEY</w:t>
      </w:r>
      <w:r w:rsidRPr="00FD5FF1">
        <w:rPr>
          <w:rFonts w:cstheme="minorHAnsi"/>
          <w:shd w:val="clear" w:color="auto" w:fill="E8F2FE"/>
        </w:rPr>
        <w:t xml:space="preserve"> (</w:t>
      </w:r>
      <w:r w:rsidR="000B469C" w:rsidRPr="00FD5FF1">
        <w:rPr>
          <w:rFonts w:cstheme="minorHAnsi"/>
          <w:shd w:val="clear" w:color="auto" w:fill="E8F2FE"/>
        </w:rPr>
        <w:t>BUDGET</w:t>
      </w:r>
      <w:r w:rsidRPr="00FD5FF1">
        <w:rPr>
          <w:rFonts w:cstheme="minorHAnsi"/>
          <w:shd w:val="clear" w:color="auto" w:fill="E8F2FE"/>
        </w:rPr>
        <w:t>_ID)</w:t>
      </w:r>
    </w:p>
    <w:p w14:paraId="4E167E9E" w14:textId="3585FD05" w:rsidR="000B469C" w:rsidRPr="00FD5FF1" w:rsidRDefault="000B469C" w:rsidP="008028D0">
      <w:pPr>
        <w:pStyle w:val="NoSpacing"/>
        <w:rPr>
          <w:rFonts w:cstheme="minorHAnsi"/>
          <w:shd w:val="clear" w:color="auto" w:fill="E8F2FE"/>
        </w:rPr>
      </w:pPr>
      <w:r w:rsidRPr="00FD5FF1">
        <w:rPr>
          <w:rFonts w:cstheme="minorHAnsi"/>
          <w:shd w:val="clear" w:color="auto" w:fill="E8F2FE"/>
        </w:rPr>
        <w:t>);</w:t>
      </w:r>
    </w:p>
    <w:p w14:paraId="70486B6D" w14:textId="77777777" w:rsidR="0070199B" w:rsidRPr="00FD5FF1" w:rsidRDefault="0070199B" w:rsidP="008028D0">
      <w:pPr>
        <w:pStyle w:val="NoSpacing"/>
        <w:rPr>
          <w:rFonts w:cstheme="minorHAnsi"/>
          <w:shd w:val="clear" w:color="auto" w:fill="E8F2FE"/>
        </w:rPr>
      </w:pPr>
    </w:p>
    <w:p w14:paraId="752DF880" w14:textId="77777777" w:rsidR="0070199B" w:rsidRPr="00FD5FF1" w:rsidRDefault="0070199B" w:rsidP="0070199B">
      <w:pPr>
        <w:pStyle w:val="NoSpacing"/>
        <w:rPr>
          <w:rFonts w:cstheme="minorHAnsi"/>
        </w:rPr>
      </w:pPr>
      <w:r w:rsidRPr="00FD5FF1">
        <w:rPr>
          <w:rFonts w:cstheme="minorHAnsi"/>
        </w:rPr>
        <w:t>CONSTRAINT EPROC_BUD_FK_PERIOD_ID FOREIGN KEY (BUDGET_PERIOD_ID)</w:t>
      </w:r>
    </w:p>
    <w:p w14:paraId="7FA34473" w14:textId="70C28DC9" w:rsidR="0070199B" w:rsidRPr="00FD5FF1" w:rsidRDefault="0070199B" w:rsidP="0070199B">
      <w:pPr>
        <w:pStyle w:val="NoSpacing"/>
        <w:rPr>
          <w:rFonts w:cstheme="minorHAnsi"/>
        </w:rPr>
      </w:pPr>
      <w:r w:rsidRPr="00FD5FF1">
        <w:rPr>
          <w:rFonts w:cstheme="minorHAnsi"/>
        </w:rPr>
        <w:t>REFERENCES EPROC_BUDGET_PERIOD (BUDGET_PERIOD_ID)</w:t>
      </w:r>
      <w:r w:rsidR="00D504E9" w:rsidRPr="00FD5FF1">
        <w:rPr>
          <w:rFonts w:cstheme="minorHAnsi"/>
        </w:rPr>
        <w:t>;</w:t>
      </w:r>
    </w:p>
    <w:p w14:paraId="31E06B87" w14:textId="77777777" w:rsidR="000B469C" w:rsidRPr="00FD5FF1" w:rsidRDefault="000B469C" w:rsidP="008028D0">
      <w:pPr>
        <w:pStyle w:val="NoSpacing"/>
        <w:rPr>
          <w:rFonts w:cstheme="minorHAnsi"/>
          <w:shd w:val="clear" w:color="auto" w:fill="E8F2FE"/>
        </w:rPr>
      </w:pPr>
    </w:p>
    <w:p w14:paraId="35B190AA" w14:textId="2DB39A28" w:rsidR="008028D0" w:rsidRPr="00FD5FF1" w:rsidRDefault="008028D0" w:rsidP="00B95C5A">
      <w:pPr>
        <w:pStyle w:val="NoSpacing"/>
        <w:rPr>
          <w:rFonts w:cstheme="minorHAnsi"/>
          <w:shd w:val="clear" w:color="auto" w:fill="E8F2FE"/>
        </w:rPr>
      </w:pPr>
      <w:r w:rsidRPr="00FD5FF1">
        <w:rPr>
          <w:rFonts w:cstheme="minorHAnsi"/>
          <w:shd w:val="clear" w:color="auto" w:fill="E8F2FE"/>
        </w:rPr>
        <w:t>CREATE INDEX EPROC_BUD_IDX_TID ON EPROC_BUDGET (TENANT_ID</w:t>
      </w:r>
      <w:r w:rsidR="00953DD9" w:rsidRPr="00FD5FF1">
        <w:rPr>
          <w:rFonts w:cstheme="minorHAnsi"/>
          <w:shd w:val="clear" w:color="auto" w:fill="E8F2FE"/>
        </w:rPr>
        <w:t>)</w:t>
      </w:r>
      <w:r w:rsidR="00D504E9" w:rsidRPr="00FD5FF1">
        <w:rPr>
          <w:rFonts w:cstheme="minorHAnsi"/>
          <w:shd w:val="clear" w:color="auto" w:fill="E8F2FE"/>
        </w:rPr>
        <w:t>;</w:t>
      </w:r>
    </w:p>
    <w:p w14:paraId="7807A731" w14:textId="1E09EC91" w:rsidR="008028D0" w:rsidRPr="00FD5FF1" w:rsidRDefault="008028D0" w:rsidP="008028D0">
      <w:pPr>
        <w:pStyle w:val="NoSpacing"/>
        <w:rPr>
          <w:rFonts w:cstheme="minorHAnsi"/>
          <w:shd w:val="clear" w:color="auto" w:fill="E8F2FE"/>
        </w:rPr>
      </w:pPr>
      <w:r w:rsidRPr="00FD5FF1">
        <w:rPr>
          <w:rFonts w:cstheme="minorHAnsi"/>
          <w:shd w:val="clear" w:color="auto" w:fill="E8F2FE"/>
        </w:rPr>
        <w:t>CREATE INDEX EPROC_BUD_NUM_IDX ON EPROC_BUDGET (TENANT_ID, BUDGET_NUMBER</w:t>
      </w:r>
      <w:r w:rsidR="00953DD9" w:rsidRPr="00FD5FF1">
        <w:rPr>
          <w:rFonts w:cstheme="minorHAnsi"/>
          <w:shd w:val="clear" w:color="auto" w:fill="E8F2FE"/>
        </w:rPr>
        <w:t>)</w:t>
      </w:r>
      <w:r w:rsidR="00D504E9" w:rsidRPr="00FD5FF1">
        <w:rPr>
          <w:rFonts w:cstheme="minorHAnsi"/>
          <w:shd w:val="clear" w:color="auto" w:fill="E8F2FE"/>
        </w:rPr>
        <w:t>;</w:t>
      </w:r>
    </w:p>
    <w:p w14:paraId="686B82B8" w14:textId="77777777" w:rsidR="00B95C5A" w:rsidRPr="00FD5FF1" w:rsidRDefault="00B95C5A" w:rsidP="001373A8">
      <w:pPr>
        <w:pStyle w:val="NoSpacing"/>
        <w:rPr>
          <w:rFonts w:cstheme="minorHAnsi"/>
        </w:rPr>
      </w:pPr>
    </w:p>
    <w:p w14:paraId="202C0C23" w14:textId="54DA5708" w:rsidR="000B469C" w:rsidRPr="00FD5FF1" w:rsidRDefault="000B469C" w:rsidP="001373A8">
      <w:pPr>
        <w:pStyle w:val="NoSpacing"/>
        <w:rPr>
          <w:rFonts w:cstheme="minorHAnsi"/>
        </w:rPr>
      </w:pPr>
    </w:p>
    <w:p w14:paraId="606A6B1B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0E5D88C1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720A90AA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7415FB9D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04839B8A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443D448B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00673B34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09FC73E5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78C1D1E9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6F66AA98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5C234FAD" w14:textId="77777777" w:rsidR="000D64DB" w:rsidRPr="00FD5FF1" w:rsidRDefault="000D64DB" w:rsidP="000B469C">
      <w:pPr>
        <w:pStyle w:val="NoSpacing"/>
        <w:jc w:val="center"/>
        <w:rPr>
          <w:rFonts w:cstheme="minorHAnsi"/>
          <w:b/>
        </w:rPr>
      </w:pPr>
    </w:p>
    <w:p w14:paraId="5749B036" w14:textId="0608BA72" w:rsidR="000B469C" w:rsidRPr="00FD5FF1" w:rsidRDefault="007113DF" w:rsidP="000B469C">
      <w:pPr>
        <w:pStyle w:val="NoSpacing"/>
        <w:jc w:val="center"/>
        <w:rPr>
          <w:rFonts w:cstheme="minorHAnsi"/>
          <w:b/>
        </w:rPr>
      </w:pPr>
      <w:r w:rsidRPr="007113DF">
        <w:rPr>
          <w:rFonts w:cstheme="minorHAnsi"/>
          <w:b/>
        </w:rPr>
        <w:lastRenderedPageBreak/>
        <w:t xml:space="preserve">TABLE </w:t>
      </w:r>
      <w:r w:rsidR="000B469C" w:rsidRPr="00FD5FF1">
        <w:rPr>
          <w:rFonts w:cstheme="minorHAnsi"/>
          <w:b/>
        </w:rPr>
        <w:t>EPROC_BUDGET_LINE</w:t>
      </w:r>
    </w:p>
    <w:p w14:paraId="4B22E1AE" w14:textId="1438ACD3" w:rsidR="003B31C9" w:rsidRPr="00FD5FF1" w:rsidRDefault="003B31C9" w:rsidP="000B469C">
      <w:pPr>
        <w:pStyle w:val="NoSpacing"/>
        <w:jc w:val="center"/>
        <w:rPr>
          <w:rFonts w:cstheme="minorHAnsi"/>
          <w:b/>
        </w:rPr>
      </w:pPr>
    </w:p>
    <w:p w14:paraId="202D45F7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CREATE TABLE EPROC_BUDGET_LINE </w:t>
      </w:r>
    </w:p>
    <w:p w14:paraId="03E1D2A0" w14:textId="04C2675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 (</w:t>
      </w:r>
      <w:r w:rsidRPr="00FD5FF1">
        <w:rPr>
          <w:rFonts w:cstheme="minorHAnsi"/>
        </w:rPr>
        <w:tab/>
        <w:t>TENANT_ID VARCHAR2(40 CHAR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0959F8F4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BUDGET_LINE_ID VARCHAR2(40 CHAR), </w:t>
      </w:r>
    </w:p>
    <w:p w14:paraId="5BB05E4A" w14:textId="310335F2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BUDGET_ID VARCHAR2(40 CHAR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181E18D3" w14:textId="63394760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CODE VARCHAR2(250 CHAR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55AB0542" w14:textId="27740C23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NAME VARCHAR2(250 CHAR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1CF58E12" w14:textId="2A026186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OWNER_USER_ID VARCHAR2(40 CHAR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1357FAE5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BUSINESS_UNIT VARCHAR2(40 CHAR), </w:t>
      </w:r>
    </w:p>
    <w:p w14:paraId="3140D911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LOCATION VARCHAR2(40 CHAR), </w:t>
      </w:r>
    </w:p>
    <w:p w14:paraId="1FD42BA8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COST_CENTER VARCHAR2(100 CHAR), </w:t>
      </w:r>
    </w:p>
    <w:p w14:paraId="299B94A3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DESIGNATION VARCHAR2(40 CHAR), </w:t>
      </w:r>
    </w:p>
    <w:p w14:paraId="50A20B6E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DEPARTMENT VARCHAR2(40 CHAR), </w:t>
      </w:r>
    </w:p>
    <w:p w14:paraId="739D491C" w14:textId="069ADEE0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PLANNED_AMOUNT NUMBER</w:t>
      </w:r>
      <w:r w:rsidR="00B95A53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>(30,8) NOT NULL</w:t>
      </w:r>
      <w:r w:rsidR="00A22664" w:rsidRPr="00FD5FF1">
        <w:rPr>
          <w:rFonts w:cstheme="minorHAnsi"/>
        </w:rPr>
        <w:t>,</w:t>
      </w:r>
    </w:p>
    <w:p w14:paraId="740AA251" w14:textId="7E64E90D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RESERVED_AMOUNT NUMBER</w:t>
      </w:r>
      <w:r w:rsidR="00B95A53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>(30,8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5701F409" w14:textId="004D81FA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UTILIZED_AMOUNT NUMBER</w:t>
      </w:r>
      <w:r w:rsidR="00B95A53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>(30,8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00FBEBCB" w14:textId="387FF6D0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SETTINGS VARCHAR2(500 CHAR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5B917B26" w14:textId="202C5CBD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STATUS NUMBER</w:t>
      </w:r>
      <w:r w:rsidR="00B95A53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>(11,0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772E47AE" w14:textId="60EE71FC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CREATED_BY VARCHAR2(40 CHAR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4580D293" w14:textId="3697BAA5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CREATED_ON TIMESTAMP (6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7A1B2EAF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MODIFIED_BY VARCHAR2(40 CHAR), </w:t>
      </w:r>
    </w:p>
    <w:p w14:paraId="7FDAF53E" w14:textId="75E02D92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MODIFIED_ON TIMESTAMP (6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0DFF4D87" w14:textId="34412DE1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ARCHIVE CHAR</w:t>
      </w:r>
      <w:r w:rsidR="00B95A53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>(1 BYTE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164DED37" w14:textId="4389E3AF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EXTERNAL_ID VARCHAR2(40 CHAR) NOT NULL</w:t>
      </w:r>
      <w:r w:rsidR="00A22664" w:rsidRPr="00FD5FF1">
        <w:rPr>
          <w:rFonts w:cstheme="minorHAnsi"/>
        </w:rPr>
        <w:t>,</w:t>
      </w:r>
      <w:r w:rsidRPr="00FD5FF1">
        <w:rPr>
          <w:rFonts w:cstheme="minorHAnsi"/>
        </w:rPr>
        <w:t xml:space="preserve"> </w:t>
      </w:r>
    </w:p>
    <w:p w14:paraId="46922129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PROJECT VARCHAR2(40 CHAR), </w:t>
      </w:r>
    </w:p>
    <w:p w14:paraId="6F0EF4FD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GENERAL_LEDGER VARCHAR2(40 CHAR), </w:t>
      </w:r>
    </w:p>
    <w:p w14:paraId="2BD9789C" w14:textId="0111E64F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CATEGORY VARCHAR2(40 BYTE), </w:t>
      </w:r>
    </w:p>
    <w:p w14:paraId="26BD1A93" w14:textId="2493D5EC" w:rsidR="00266654" w:rsidRPr="00FD5FF1" w:rsidRDefault="00266654" w:rsidP="00266654">
      <w:pPr>
        <w:pStyle w:val="NoSpacing"/>
        <w:ind w:firstLine="720"/>
        <w:rPr>
          <w:rFonts w:cstheme="minorHAnsi"/>
        </w:rPr>
      </w:pPr>
      <w:r w:rsidRPr="00FD5FF1">
        <w:rPr>
          <w:rFonts w:cstheme="minorHAnsi"/>
          <w:bCs/>
          <w:shd w:val="clear" w:color="auto" w:fill="E8F2FE"/>
        </w:rPr>
        <w:t>CONSTRAINT</w:t>
      </w:r>
      <w:r w:rsidRPr="00FD5FF1">
        <w:rPr>
          <w:rFonts w:cstheme="minorHAnsi"/>
          <w:shd w:val="clear" w:color="auto" w:fill="E8F2FE"/>
        </w:rPr>
        <w:t xml:space="preserve"> PK_</w:t>
      </w:r>
      <w:r w:rsidRPr="00FD5FF1">
        <w:rPr>
          <w:rFonts w:cstheme="minorHAnsi"/>
        </w:rPr>
        <w:t xml:space="preserve">EPROC_BUDGET_LINE </w:t>
      </w:r>
      <w:r w:rsidRPr="00FD5FF1">
        <w:rPr>
          <w:rFonts w:cstheme="minorHAnsi"/>
          <w:bCs/>
          <w:shd w:val="clear" w:color="auto" w:fill="E8F2FE"/>
        </w:rPr>
        <w:t>PRIMARY</w:t>
      </w:r>
      <w:r w:rsidRPr="00FD5FF1">
        <w:rPr>
          <w:rFonts w:cstheme="minorHAnsi"/>
          <w:shd w:val="clear" w:color="auto" w:fill="E8F2FE"/>
        </w:rPr>
        <w:t xml:space="preserve"> </w:t>
      </w:r>
      <w:r w:rsidRPr="00FD5FF1">
        <w:rPr>
          <w:rFonts w:cstheme="minorHAnsi"/>
          <w:bCs/>
          <w:shd w:val="clear" w:color="auto" w:fill="E8F2FE"/>
        </w:rPr>
        <w:t>KEY</w:t>
      </w:r>
      <w:r w:rsidRPr="00FD5FF1">
        <w:rPr>
          <w:rFonts w:cstheme="minorHAnsi"/>
          <w:shd w:val="clear" w:color="auto" w:fill="E8F2FE"/>
        </w:rPr>
        <w:t xml:space="preserve"> (</w:t>
      </w:r>
      <w:r w:rsidRPr="00FD5FF1">
        <w:rPr>
          <w:rFonts w:cstheme="minorHAnsi"/>
        </w:rPr>
        <w:t>BUDGET_LINE_ID</w:t>
      </w:r>
      <w:r w:rsidRPr="00FD5FF1">
        <w:rPr>
          <w:rFonts w:cstheme="minorHAnsi"/>
          <w:shd w:val="clear" w:color="auto" w:fill="E8F2FE"/>
        </w:rPr>
        <w:t>)</w:t>
      </w:r>
    </w:p>
    <w:p w14:paraId="50F4C553" w14:textId="017E218F" w:rsidR="003B31C9" w:rsidRPr="00FD5FF1" w:rsidRDefault="003B31C9" w:rsidP="009C5058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</w:r>
      <w:r w:rsidR="009C5058" w:rsidRPr="00FD5FF1">
        <w:rPr>
          <w:rFonts w:cstheme="minorHAnsi"/>
        </w:rPr>
        <w:t>)</w:t>
      </w:r>
      <w:r w:rsidR="00D504E9" w:rsidRPr="00FD5FF1">
        <w:rPr>
          <w:rFonts w:cstheme="minorHAnsi"/>
        </w:rPr>
        <w:t>;</w:t>
      </w:r>
    </w:p>
    <w:p w14:paraId="2290EBDB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 CONSTRAINT EPROC_BUD_LINE_FK_BUD_ID FOREIGN KEY (BUDGET_ID)</w:t>
      </w:r>
    </w:p>
    <w:p w14:paraId="2CB4FCB0" w14:textId="719DD272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  REFERENCES </w:t>
      </w:r>
      <w:r w:rsidR="00254625" w:rsidRPr="00FD5FF1">
        <w:rPr>
          <w:rFonts w:cstheme="minorHAnsi"/>
        </w:rPr>
        <w:t>EPROC_BUDGET (BUDGET_ID)</w:t>
      </w:r>
      <w:r w:rsidR="00D504E9" w:rsidRPr="00FD5FF1">
        <w:rPr>
          <w:rFonts w:cstheme="minorHAnsi"/>
        </w:rPr>
        <w:t>;</w:t>
      </w:r>
    </w:p>
    <w:p w14:paraId="5D4AE19C" w14:textId="7FE9D9B6" w:rsidR="003B31C9" w:rsidRPr="00FD5FF1" w:rsidRDefault="003B31C9" w:rsidP="009C5058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 </w:t>
      </w:r>
    </w:p>
    <w:p w14:paraId="3000A143" w14:textId="233760F5" w:rsidR="003B31C9" w:rsidRPr="00FD5FF1" w:rsidRDefault="003B31C9" w:rsidP="003B31C9">
      <w:pPr>
        <w:pStyle w:val="NoSpacing"/>
        <w:rPr>
          <w:rFonts w:cstheme="minorHAnsi"/>
        </w:rPr>
      </w:pPr>
    </w:p>
    <w:p w14:paraId="1E8F53C6" w14:textId="7B8D9251" w:rsidR="003B31C9" w:rsidRPr="00FD5FF1" w:rsidRDefault="003B31C9" w:rsidP="003B31C9">
      <w:pPr>
        <w:pStyle w:val="NoSpacing"/>
        <w:rPr>
          <w:rFonts w:cstheme="minorHAnsi"/>
        </w:rPr>
      </w:pPr>
    </w:p>
    <w:p w14:paraId="029E6E92" w14:textId="77777777" w:rsidR="00000782" w:rsidRPr="00FD5FF1" w:rsidRDefault="00000782" w:rsidP="003B31C9">
      <w:pPr>
        <w:pStyle w:val="NoSpacing"/>
        <w:jc w:val="center"/>
        <w:rPr>
          <w:rFonts w:cstheme="minorHAnsi"/>
          <w:b/>
        </w:rPr>
      </w:pPr>
    </w:p>
    <w:p w14:paraId="03D0D45C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3A3DA2E4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0D3EA9E7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4172508E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7C431668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369CA546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0B922D82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52686204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524D288C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69FD4593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5743D488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2CEEB4AD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04641C7B" w14:textId="77777777" w:rsidR="006A1CF5" w:rsidRPr="00FD5FF1" w:rsidRDefault="006A1CF5" w:rsidP="003B31C9">
      <w:pPr>
        <w:pStyle w:val="NoSpacing"/>
        <w:jc w:val="center"/>
        <w:rPr>
          <w:rFonts w:cstheme="minorHAnsi"/>
          <w:b/>
        </w:rPr>
      </w:pPr>
    </w:p>
    <w:p w14:paraId="013320E5" w14:textId="3D9CA548" w:rsidR="003B31C9" w:rsidRPr="00FD5FF1" w:rsidRDefault="00156591" w:rsidP="003B31C9">
      <w:pPr>
        <w:pStyle w:val="NoSpacing"/>
        <w:jc w:val="center"/>
        <w:rPr>
          <w:rFonts w:cstheme="minorHAnsi"/>
          <w:b/>
        </w:rPr>
      </w:pPr>
      <w:r w:rsidRPr="00156591">
        <w:rPr>
          <w:rFonts w:cstheme="minorHAnsi"/>
          <w:b/>
        </w:rPr>
        <w:t xml:space="preserve">TABLE </w:t>
      </w:r>
      <w:r w:rsidR="003B31C9" w:rsidRPr="00FD5FF1">
        <w:rPr>
          <w:rFonts w:cstheme="minorHAnsi"/>
          <w:b/>
        </w:rPr>
        <w:t>EPROC_BUDGET_LINE_AUDIT</w:t>
      </w:r>
    </w:p>
    <w:p w14:paraId="761BC42C" w14:textId="2241BE7A" w:rsidR="003B31C9" w:rsidRPr="00FD5FF1" w:rsidRDefault="003B31C9" w:rsidP="003B31C9">
      <w:pPr>
        <w:pStyle w:val="NoSpacing"/>
        <w:jc w:val="center"/>
        <w:rPr>
          <w:rFonts w:cstheme="minorHAnsi"/>
          <w:b/>
        </w:rPr>
      </w:pPr>
    </w:p>
    <w:p w14:paraId="76AD4B98" w14:textId="5A5D73C9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CREATE TABLE EPROC_BUDGET_LINE_AUDIT </w:t>
      </w:r>
    </w:p>
    <w:p w14:paraId="713A006D" w14:textId="5C53231D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 (</w:t>
      </w:r>
      <w:r w:rsidRPr="00FD5FF1">
        <w:rPr>
          <w:rFonts w:cstheme="minorHAnsi"/>
        </w:rPr>
        <w:tab/>
        <w:t xml:space="preserve">TENANT_ID VARCHAR2(40 CHAR), </w:t>
      </w:r>
    </w:p>
    <w:p w14:paraId="592F3953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AUDIT_ID VARCHAR2(40 CHAR), </w:t>
      </w:r>
    </w:p>
    <w:p w14:paraId="03B71C5E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BUDGET_ID VARCHAR2(40 CHAR), </w:t>
      </w:r>
    </w:p>
    <w:p w14:paraId="22C7F540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BUDGET_LINE_ID VARCHAR2(40 CHAR), </w:t>
      </w:r>
    </w:p>
    <w:p w14:paraId="6C186D71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TRANSACTION_ID VARCHAR2(40 CHAR), </w:t>
      </w:r>
    </w:p>
    <w:p w14:paraId="002B760D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TRANSACTION_NUMBER VARCHAR2(40 CHAR), </w:t>
      </w:r>
    </w:p>
    <w:p w14:paraId="1E5C76B7" w14:textId="6058FFD9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PLANNED_AMOUNT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5C43017A" w14:textId="515C020C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REQ_RESR_AMT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119C99FD" w14:textId="51C75482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PO_RESR_AMT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3FCC2B45" w14:textId="6701EA5F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INV_RESR_AMT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16A4BDED" w14:textId="4F8934F9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UTILIZED_AMT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4916E7FE" w14:textId="5DC214F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BALANCE_AMOUNT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0ECECC46" w14:textId="79AB1FC5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NET_AMOUNT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2E7F5A78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ENTITY_TYPE VARCHAR2(40 CHAR), </w:t>
      </w:r>
    </w:p>
    <w:p w14:paraId="66BE7A8B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ENTITY_ID VARCHAR2(40 CHAR), </w:t>
      </w:r>
    </w:p>
    <w:p w14:paraId="3470153E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ENTITY_NAME VARCHAR2(40 CHAR), </w:t>
      </w:r>
    </w:p>
    <w:p w14:paraId="4AEBB0D5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MASTER_ENTITY_TYPE VARCHAR2(40 CHAR), </w:t>
      </w:r>
    </w:p>
    <w:p w14:paraId="4EEBB5E4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MASTER_ENTITY_ID VARCHAR2(40 CHAR), </w:t>
      </w:r>
    </w:p>
    <w:p w14:paraId="43ADD5DA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MASTER_ENTITY_NAME VARCHAR2(40 CHAR), </w:t>
      </w:r>
    </w:p>
    <w:p w14:paraId="7EF1E6DB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EVENT VARCHAR2(40 CHAR), </w:t>
      </w:r>
    </w:p>
    <w:p w14:paraId="21325785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EFFECT VARCHAR2(40 CHAR), </w:t>
      </w:r>
    </w:p>
    <w:p w14:paraId="23545BD1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CREATED_BY VARCHAR2(40 CHAR), </w:t>
      </w:r>
    </w:p>
    <w:p w14:paraId="765313E0" w14:textId="34EEB2D1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CREATED_ON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20,0), </w:t>
      </w:r>
    </w:p>
    <w:p w14:paraId="6C2E65FE" w14:textId="444EC548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VERSION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11,0), </w:t>
      </w:r>
    </w:p>
    <w:p w14:paraId="4B0BB796" w14:textId="1CF32E54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ENTITY_VERSION NUMBER</w:t>
      </w:r>
      <w:r w:rsidR="001A451E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11,0), </w:t>
      </w:r>
    </w:p>
    <w:p w14:paraId="1B8EC824" w14:textId="77777777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BALANCE_WITH_TOLERANCE VARCHAR2(100 BYTE)</w:t>
      </w:r>
    </w:p>
    <w:p w14:paraId="504191C3" w14:textId="7B337E38" w:rsidR="003B31C9" w:rsidRPr="00FD5FF1" w:rsidRDefault="00D504E9" w:rsidP="008F311F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 );</w:t>
      </w:r>
    </w:p>
    <w:p w14:paraId="7E81B449" w14:textId="77777777" w:rsidR="003B31C9" w:rsidRPr="00FD5FF1" w:rsidRDefault="003B31C9" w:rsidP="003B31C9">
      <w:pPr>
        <w:pStyle w:val="NoSpacing"/>
        <w:rPr>
          <w:rFonts w:cstheme="minorHAnsi"/>
        </w:rPr>
      </w:pPr>
    </w:p>
    <w:p w14:paraId="50EE5B8A" w14:textId="054B192C" w:rsidR="003B31C9" w:rsidRPr="00FD5FF1" w:rsidRDefault="003B31C9" w:rsidP="003B31C9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CREATE INDEX EPROC_BUD_LINE_AUDIT_IDX_DFT ON EPROC_BUDGET_LINE_AUDIT (TENANT_ID, BUDGET_ID,</w:t>
      </w:r>
      <w:r w:rsidR="00F856A9" w:rsidRPr="00FD5FF1">
        <w:rPr>
          <w:rFonts w:cstheme="minorHAnsi"/>
        </w:rPr>
        <w:t xml:space="preserve"> BUDGET_LINE_ID);</w:t>
      </w:r>
    </w:p>
    <w:p w14:paraId="4F3516C6" w14:textId="2A148A25" w:rsidR="003B31C9" w:rsidRPr="00FD5FF1" w:rsidRDefault="003B31C9" w:rsidP="008F311F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</w:t>
      </w:r>
    </w:p>
    <w:p w14:paraId="0512CBBF" w14:textId="7AE64C1D" w:rsidR="003B31C9" w:rsidRPr="00FD5FF1" w:rsidRDefault="003B31C9" w:rsidP="003B31C9">
      <w:pPr>
        <w:pStyle w:val="NoSpacing"/>
        <w:rPr>
          <w:rFonts w:cstheme="minorHAnsi"/>
        </w:rPr>
      </w:pPr>
    </w:p>
    <w:p w14:paraId="7002E72C" w14:textId="718A04ED" w:rsidR="00D0367C" w:rsidRPr="00FD5FF1" w:rsidRDefault="00D0367C" w:rsidP="00D0367C">
      <w:pPr>
        <w:pStyle w:val="NoSpacing"/>
        <w:rPr>
          <w:rFonts w:cstheme="minorHAnsi"/>
        </w:rPr>
      </w:pPr>
    </w:p>
    <w:p w14:paraId="5EA14823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</w:r>
    </w:p>
    <w:p w14:paraId="38E0044F" w14:textId="77777777" w:rsidR="00D0367C" w:rsidRPr="00FD5FF1" w:rsidRDefault="00D0367C" w:rsidP="00D0367C">
      <w:pPr>
        <w:pStyle w:val="NoSpacing"/>
        <w:rPr>
          <w:rFonts w:cstheme="minorHAnsi"/>
        </w:rPr>
      </w:pPr>
    </w:p>
    <w:p w14:paraId="24A72728" w14:textId="77777777" w:rsidR="00E12D40" w:rsidRPr="00FD5FF1" w:rsidRDefault="00E12D40" w:rsidP="00D0367C">
      <w:pPr>
        <w:pStyle w:val="NoSpacing"/>
        <w:jc w:val="center"/>
        <w:rPr>
          <w:rFonts w:cstheme="minorHAnsi"/>
          <w:b/>
        </w:rPr>
      </w:pPr>
    </w:p>
    <w:p w14:paraId="11F6EDE6" w14:textId="77777777" w:rsidR="00DD5094" w:rsidRPr="00FD5FF1" w:rsidRDefault="00DD5094" w:rsidP="00D0367C">
      <w:pPr>
        <w:pStyle w:val="NoSpacing"/>
        <w:jc w:val="center"/>
        <w:rPr>
          <w:rFonts w:cstheme="minorHAnsi"/>
          <w:b/>
        </w:rPr>
      </w:pPr>
    </w:p>
    <w:p w14:paraId="36EA32E3" w14:textId="77777777" w:rsidR="00DD5094" w:rsidRPr="00FD5FF1" w:rsidRDefault="00DD5094" w:rsidP="00D0367C">
      <w:pPr>
        <w:pStyle w:val="NoSpacing"/>
        <w:jc w:val="center"/>
        <w:rPr>
          <w:rFonts w:cstheme="minorHAnsi"/>
          <w:b/>
        </w:rPr>
      </w:pPr>
    </w:p>
    <w:p w14:paraId="445F98AE" w14:textId="77777777" w:rsidR="00DD5094" w:rsidRPr="00FD5FF1" w:rsidRDefault="00DD5094" w:rsidP="00D0367C">
      <w:pPr>
        <w:pStyle w:val="NoSpacing"/>
        <w:jc w:val="center"/>
        <w:rPr>
          <w:rFonts w:cstheme="minorHAnsi"/>
          <w:b/>
        </w:rPr>
      </w:pPr>
    </w:p>
    <w:p w14:paraId="6751504B" w14:textId="77777777" w:rsidR="00DD5094" w:rsidRPr="00FD5FF1" w:rsidRDefault="00DD5094" w:rsidP="00D0367C">
      <w:pPr>
        <w:pStyle w:val="NoSpacing"/>
        <w:jc w:val="center"/>
        <w:rPr>
          <w:rFonts w:cstheme="minorHAnsi"/>
          <w:b/>
        </w:rPr>
      </w:pPr>
    </w:p>
    <w:p w14:paraId="5F0AF2AD" w14:textId="77777777" w:rsidR="00DD5094" w:rsidRPr="00FD5FF1" w:rsidRDefault="00DD5094" w:rsidP="00D0367C">
      <w:pPr>
        <w:pStyle w:val="NoSpacing"/>
        <w:jc w:val="center"/>
        <w:rPr>
          <w:rFonts w:cstheme="minorHAnsi"/>
          <w:b/>
        </w:rPr>
      </w:pPr>
    </w:p>
    <w:p w14:paraId="00107181" w14:textId="77777777" w:rsidR="00DD5094" w:rsidRPr="00FD5FF1" w:rsidRDefault="00DD5094" w:rsidP="00D0367C">
      <w:pPr>
        <w:pStyle w:val="NoSpacing"/>
        <w:jc w:val="center"/>
        <w:rPr>
          <w:rFonts w:cstheme="minorHAnsi"/>
          <w:b/>
        </w:rPr>
      </w:pPr>
    </w:p>
    <w:p w14:paraId="366ABA78" w14:textId="77777777" w:rsidR="00DD5094" w:rsidRPr="00FD5FF1" w:rsidRDefault="00DD5094" w:rsidP="00D0367C">
      <w:pPr>
        <w:pStyle w:val="NoSpacing"/>
        <w:jc w:val="center"/>
        <w:rPr>
          <w:rFonts w:cstheme="minorHAnsi"/>
          <w:b/>
        </w:rPr>
      </w:pPr>
    </w:p>
    <w:p w14:paraId="5321E18D" w14:textId="77777777" w:rsidR="00DD5094" w:rsidRPr="00FD5FF1" w:rsidRDefault="00DD5094" w:rsidP="00D0367C">
      <w:pPr>
        <w:pStyle w:val="NoSpacing"/>
        <w:jc w:val="center"/>
        <w:rPr>
          <w:rFonts w:cstheme="minorHAnsi"/>
          <w:b/>
        </w:rPr>
      </w:pPr>
    </w:p>
    <w:p w14:paraId="27CAC1B9" w14:textId="77777777" w:rsidR="00DD5094" w:rsidRPr="00FD5FF1" w:rsidRDefault="00DD5094" w:rsidP="00D0367C">
      <w:pPr>
        <w:pStyle w:val="NoSpacing"/>
        <w:jc w:val="center"/>
        <w:rPr>
          <w:rFonts w:cstheme="minorHAnsi"/>
          <w:b/>
        </w:rPr>
      </w:pPr>
    </w:p>
    <w:p w14:paraId="769F574E" w14:textId="670B35B7" w:rsidR="00D0367C" w:rsidRPr="00FD5FF1" w:rsidRDefault="00256E58" w:rsidP="00D0367C">
      <w:pPr>
        <w:pStyle w:val="NoSpacing"/>
        <w:jc w:val="center"/>
        <w:rPr>
          <w:rFonts w:cstheme="minorHAnsi"/>
          <w:b/>
        </w:rPr>
      </w:pPr>
      <w:r w:rsidRPr="00256E58">
        <w:rPr>
          <w:rFonts w:cstheme="minorHAnsi"/>
          <w:b/>
        </w:rPr>
        <w:t xml:space="preserve">TABLE </w:t>
      </w:r>
      <w:r w:rsidR="00D0367C" w:rsidRPr="00FD5FF1">
        <w:rPr>
          <w:rFonts w:cstheme="minorHAnsi"/>
          <w:b/>
        </w:rPr>
        <w:t>EPROC_BUDGET_LINE_TRANSACTION</w:t>
      </w:r>
    </w:p>
    <w:p w14:paraId="01FEF8EC" w14:textId="77777777" w:rsidR="00D0367C" w:rsidRPr="00FD5FF1" w:rsidRDefault="00D0367C" w:rsidP="00D0367C">
      <w:pPr>
        <w:pStyle w:val="NoSpacing"/>
        <w:rPr>
          <w:rFonts w:cstheme="minorHAnsi"/>
        </w:rPr>
      </w:pPr>
    </w:p>
    <w:p w14:paraId="256CDBDD" w14:textId="06196CD4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CREATE TABLE EPROC_BUDGET_LINE_TRANSACTION </w:t>
      </w:r>
    </w:p>
    <w:p w14:paraId="5C3B809B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 (</w:t>
      </w:r>
      <w:r w:rsidRPr="00FD5FF1">
        <w:rPr>
          <w:rFonts w:cstheme="minorHAnsi"/>
        </w:rPr>
        <w:tab/>
        <w:t xml:space="preserve">TRANSACTION_ID VARCHAR2(40 CHAR), </w:t>
      </w:r>
    </w:p>
    <w:p w14:paraId="71C1938C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TENANT_ID VARCHAR2(40 CHAR), </w:t>
      </w:r>
    </w:p>
    <w:p w14:paraId="2A464883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TRANSACTION_NUMBER VARCHAR2(40 CHAR), </w:t>
      </w:r>
    </w:p>
    <w:p w14:paraId="65589DBB" w14:textId="6C07AD0D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BUDGET_ID VARCHAR2(40 CHAR) NOT NULL </w:t>
      </w:r>
    </w:p>
    <w:p w14:paraId="13A80E77" w14:textId="7D86AB0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BUDGET_LINE_ID VARCHAR2(40 CHAR) NOT NULL </w:t>
      </w:r>
    </w:p>
    <w:p w14:paraId="313FA48D" w14:textId="7E4A4FF3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REQ_RESR_AMT NUMBER</w:t>
      </w:r>
      <w:r w:rsidR="003F3286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71988D56" w14:textId="03EA1BD6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PO_RESR_AMT NUMBER</w:t>
      </w:r>
      <w:r w:rsidR="003F3286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04730D76" w14:textId="473A8C4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INV_RESR_AMT NUMBER</w:t>
      </w:r>
      <w:r w:rsidR="003F3286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4CD82D07" w14:textId="2C2447BA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RESERVED_AMT NUMBER</w:t>
      </w:r>
      <w:r w:rsidR="003F3286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1C44321F" w14:textId="06E06C70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UTILIZED_AMT NUMBER</w:t>
      </w:r>
      <w:r w:rsidR="003F3286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7F439B29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CURRENCY VARCHAR2(100 CHAR), </w:t>
      </w:r>
    </w:p>
    <w:p w14:paraId="5FA4742C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MASTER_ENTITY_TYPE VARCHAR2(40 CHAR), </w:t>
      </w:r>
    </w:p>
    <w:p w14:paraId="430994A0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MASTER_ENTITY_ID VARCHAR2(40 CHAR), </w:t>
      </w:r>
    </w:p>
    <w:p w14:paraId="61979364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AUDIT_VARIABLES VARCHAR2(1000 CHAR), </w:t>
      </w:r>
    </w:p>
    <w:p w14:paraId="0EFE584B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CREATED_ON TIMESTAMP (6), </w:t>
      </w:r>
    </w:p>
    <w:p w14:paraId="4E8DFD7A" w14:textId="77777777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MODIFIED_ON TIMESTAMP (6), </w:t>
      </w:r>
    </w:p>
    <w:p w14:paraId="38420F0E" w14:textId="6AACAB33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ARCHIVE CHAR</w:t>
      </w:r>
      <w:r w:rsidR="003F3286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1 BYTE) NOT NULL </w:t>
      </w:r>
    </w:p>
    <w:p w14:paraId="59486ED7" w14:textId="7D30AB4D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ALLOWED_TOLERANCE_AMOUNT NUMBER</w:t>
      </w:r>
      <w:r w:rsidR="003F3286" w:rsidRPr="00FD5FF1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30,8), </w:t>
      </w:r>
    </w:p>
    <w:p w14:paraId="060DDEE3" w14:textId="745FD441" w:rsidR="00174EDC" w:rsidRPr="00FD5FF1" w:rsidRDefault="00D0367C" w:rsidP="00174EDC">
      <w:pPr>
        <w:pStyle w:val="NoSpacing"/>
        <w:rPr>
          <w:rFonts w:cstheme="minorHAnsi"/>
          <w:shd w:val="clear" w:color="auto" w:fill="E8F2FE"/>
        </w:rPr>
      </w:pPr>
      <w:r w:rsidRPr="00FD5FF1">
        <w:rPr>
          <w:rFonts w:cstheme="minorHAnsi"/>
        </w:rPr>
        <w:tab/>
      </w:r>
      <w:r w:rsidR="00174EDC" w:rsidRPr="00FD5FF1">
        <w:rPr>
          <w:rFonts w:cstheme="minorHAnsi"/>
          <w:bCs/>
          <w:shd w:val="clear" w:color="auto" w:fill="E8F2FE"/>
        </w:rPr>
        <w:t>CONSTRAINT</w:t>
      </w:r>
      <w:r w:rsidR="00174EDC" w:rsidRPr="00FD5FF1">
        <w:rPr>
          <w:rFonts w:cstheme="minorHAnsi"/>
          <w:shd w:val="clear" w:color="auto" w:fill="E8F2FE"/>
        </w:rPr>
        <w:t xml:space="preserve"> PK_</w:t>
      </w:r>
      <w:r w:rsidR="00174EDC" w:rsidRPr="00FD5FF1">
        <w:rPr>
          <w:rFonts w:cstheme="minorHAnsi"/>
        </w:rPr>
        <w:t xml:space="preserve">EPROC_BUDGET_LINE_TRANSACTION </w:t>
      </w:r>
      <w:r w:rsidR="00174EDC" w:rsidRPr="00FD5FF1">
        <w:rPr>
          <w:rFonts w:cstheme="minorHAnsi"/>
          <w:bCs/>
          <w:shd w:val="clear" w:color="auto" w:fill="E8F2FE"/>
        </w:rPr>
        <w:t>PRIMARY</w:t>
      </w:r>
      <w:r w:rsidR="00174EDC" w:rsidRPr="00FD5FF1">
        <w:rPr>
          <w:rFonts w:cstheme="minorHAnsi"/>
          <w:shd w:val="clear" w:color="auto" w:fill="E8F2FE"/>
        </w:rPr>
        <w:t xml:space="preserve"> </w:t>
      </w:r>
      <w:r w:rsidR="00174EDC" w:rsidRPr="00FD5FF1">
        <w:rPr>
          <w:rFonts w:cstheme="minorHAnsi"/>
          <w:bCs/>
          <w:shd w:val="clear" w:color="auto" w:fill="E8F2FE"/>
        </w:rPr>
        <w:t>KEY</w:t>
      </w:r>
      <w:r w:rsidR="00174EDC" w:rsidRPr="00FD5FF1">
        <w:rPr>
          <w:rFonts w:cstheme="minorHAnsi"/>
          <w:shd w:val="clear" w:color="auto" w:fill="E8F2FE"/>
        </w:rPr>
        <w:t xml:space="preserve"> (</w:t>
      </w:r>
      <w:r w:rsidR="00174EDC" w:rsidRPr="00FD5FF1">
        <w:rPr>
          <w:rFonts w:cstheme="minorHAnsi"/>
        </w:rPr>
        <w:t>TRANSACTION_ID</w:t>
      </w:r>
      <w:r w:rsidR="00174EDC" w:rsidRPr="00FD5FF1">
        <w:rPr>
          <w:rFonts w:cstheme="minorHAnsi"/>
          <w:shd w:val="clear" w:color="auto" w:fill="E8F2FE"/>
        </w:rPr>
        <w:t>)</w:t>
      </w:r>
    </w:p>
    <w:p w14:paraId="4AD11761" w14:textId="1B5EA62B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PRIMARY KEY (TRANSACTION_ID)</w:t>
      </w:r>
    </w:p>
    <w:p w14:paraId="19199079" w14:textId="718D4BBD" w:rsidR="00174EDC" w:rsidRPr="00FD5FF1" w:rsidRDefault="00174ED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>)</w:t>
      </w:r>
      <w:r w:rsidR="00DF7991">
        <w:rPr>
          <w:rFonts w:cstheme="minorHAnsi"/>
        </w:rPr>
        <w:t>;</w:t>
      </w:r>
    </w:p>
    <w:p w14:paraId="6FA619A1" w14:textId="4DD17EAE" w:rsidR="00D0367C" w:rsidRPr="00FD5FF1" w:rsidRDefault="00D0367C" w:rsidP="00D0367C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CREATE INDEX EPROC_BUD_TXN_IDX_BLID ON EPROC_BUDGET_LI</w:t>
      </w:r>
      <w:r w:rsidR="00227B9A">
        <w:rPr>
          <w:rFonts w:cstheme="minorHAnsi"/>
        </w:rPr>
        <w:t>NE_TRANSACTION (BUDGET_LINE_ID)</w:t>
      </w:r>
      <w:r w:rsidR="00DF7991">
        <w:rPr>
          <w:rFonts w:cstheme="minorHAnsi"/>
        </w:rPr>
        <w:t>;</w:t>
      </w:r>
    </w:p>
    <w:p w14:paraId="56EBDFCC" w14:textId="0D4285A5" w:rsidR="00E0045C" w:rsidRPr="00FD5FF1" w:rsidRDefault="00D0367C" w:rsidP="00174EDC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</w:t>
      </w:r>
    </w:p>
    <w:p w14:paraId="253BC829" w14:textId="017A956E" w:rsidR="00D96FD2" w:rsidRPr="00FD5FF1" w:rsidRDefault="00D96FD2" w:rsidP="00D0367C">
      <w:pPr>
        <w:pStyle w:val="NoSpacing"/>
        <w:rPr>
          <w:rFonts w:cstheme="minorHAnsi"/>
        </w:rPr>
      </w:pPr>
    </w:p>
    <w:p w14:paraId="56C349D8" w14:textId="1CF4B5BE" w:rsidR="00D96FD2" w:rsidRPr="00FD5FF1" w:rsidRDefault="00D96FD2" w:rsidP="00D0367C">
      <w:pPr>
        <w:pStyle w:val="NoSpacing"/>
        <w:rPr>
          <w:rFonts w:cstheme="minorHAnsi"/>
        </w:rPr>
      </w:pPr>
    </w:p>
    <w:p w14:paraId="72ED09E5" w14:textId="0AA18829" w:rsidR="00D96FD2" w:rsidRPr="00FD5FF1" w:rsidRDefault="00D96FD2" w:rsidP="00D0367C">
      <w:pPr>
        <w:pStyle w:val="NoSpacing"/>
        <w:rPr>
          <w:rFonts w:cstheme="minorHAnsi"/>
        </w:rPr>
      </w:pPr>
    </w:p>
    <w:p w14:paraId="71F14B02" w14:textId="50D77BD2" w:rsidR="00D96FD2" w:rsidRPr="00FD5FF1" w:rsidRDefault="00D96FD2" w:rsidP="00D0367C">
      <w:pPr>
        <w:pStyle w:val="NoSpacing"/>
        <w:rPr>
          <w:rFonts w:cstheme="minorHAnsi"/>
        </w:rPr>
      </w:pPr>
    </w:p>
    <w:p w14:paraId="75B5F6EF" w14:textId="7F8D6329" w:rsidR="00D96FD2" w:rsidRPr="00FD5FF1" w:rsidRDefault="00D96FD2" w:rsidP="00D0367C">
      <w:pPr>
        <w:pStyle w:val="NoSpacing"/>
        <w:rPr>
          <w:rFonts w:cstheme="minorHAnsi"/>
        </w:rPr>
      </w:pPr>
    </w:p>
    <w:p w14:paraId="6E221B45" w14:textId="2D7D1E2E" w:rsidR="00174EDC" w:rsidRPr="00FD5FF1" w:rsidRDefault="00174EDC" w:rsidP="00D0367C">
      <w:pPr>
        <w:pStyle w:val="NoSpacing"/>
        <w:rPr>
          <w:rFonts w:cstheme="minorHAnsi"/>
        </w:rPr>
      </w:pPr>
    </w:p>
    <w:p w14:paraId="33FB84C8" w14:textId="5321BDBA" w:rsidR="00174EDC" w:rsidRPr="00FD5FF1" w:rsidRDefault="00174EDC" w:rsidP="00D0367C">
      <w:pPr>
        <w:pStyle w:val="NoSpacing"/>
        <w:rPr>
          <w:rFonts w:cstheme="minorHAnsi"/>
        </w:rPr>
      </w:pPr>
    </w:p>
    <w:p w14:paraId="507876F0" w14:textId="3877C462" w:rsidR="00174EDC" w:rsidRPr="00FD5FF1" w:rsidRDefault="00174EDC" w:rsidP="00D0367C">
      <w:pPr>
        <w:pStyle w:val="NoSpacing"/>
        <w:rPr>
          <w:rFonts w:cstheme="minorHAnsi"/>
        </w:rPr>
      </w:pPr>
    </w:p>
    <w:p w14:paraId="65B5AC5B" w14:textId="05A20736" w:rsidR="00174EDC" w:rsidRPr="00FD5FF1" w:rsidRDefault="00174EDC" w:rsidP="00D0367C">
      <w:pPr>
        <w:pStyle w:val="NoSpacing"/>
        <w:rPr>
          <w:rFonts w:cstheme="minorHAnsi"/>
        </w:rPr>
      </w:pPr>
    </w:p>
    <w:p w14:paraId="33FB6887" w14:textId="4EE5C893" w:rsidR="00174EDC" w:rsidRPr="00FD5FF1" w:rsidRDefault="00174EDC" w:rsidP="00D0367C">
      <w:pPr>
        <w:pStyle w:val="NoSpacing"/>
        <w:rPr>
          <w:rFonts w:cstheme="minorHAnsi"/>
        </w:rPr>
      </w:pPr>
    </w:p>
    <w:p w14:paraId="604C9ED2" w14:textId="7675BBF2" w:rsidR="00174EDC" w:rsidRPr="00FD5FF1" w:rsidRDefault="00174EDC" w:rsidP="00D0367C">
      <w:pPr>
        <w:pStyle w:val="NoSpacing"/>
        <w:rPr>
          <w:rFonts w:cstheme="minorHAnsi"/>
        </w:rPr>
      </w:pPr>
    </w:p>
    <w:p w14:paraId="1DB83511" w14:textId="3ED89448" w:rsidR="00174EDC" w:rsidRPr="00FD5FF1" w:rsidRDefault="00174EDC" w:rsidP="00D0367C">
      <w:pPr>
        <w:pStyle w:val="NoSpacing"/>
        <w:rPr>
          <w:rFonts w:cstheme="minorHAnsi"/>
        </w:rPr>
      </w:pPr>
    </w:p>
    <w:p w14:paraId="15BD7676" w14:textId="20763A5A" w:rsidR="00174EDC" w:rsidRPr="00FD5FF1" w:rsidRDefault="00174EDC" w:rsidP="00D0367C">
      <w:pPr>
        <w:pStyle w:val="NoSpacing"/>
        <w:rPr>
          <w:rFonts w:cstheme="minorHAnsi"/>
        </w:rPr>
      </w:pPr>
    </w:p>
    <w:p w14:paraId="72A94BFC" w14:textId="63D4F2B6" w:rsidR="00174EDC" w:rsidRPr="00FD5FF1" w:rsidRDefault="00174EDC" w:rsidP="00D0367C">
      <w:pPr>
        <w:pStyle w:val="NoSpacing"/>
        <w:rPr>
          <w:rFonts w:cstheme="minorHAnsi"/>
        </w:rPr>
      </w:pPr>
    </w:p>
    <w:p w14:paraId="7B702D2B" w14:textId="1981D0E5" w:rsidR="00174EDC" w:rsidRPr="00FD5FF1" w:rsidRDefault="00174EDC" w:rsidP="00D0367C">
      <w:pPr>
        <w:pStyle w:val="NoSpacing"/>
        <w:rPr>
          <w:rFonts w:cstheme="minorHAnsi"/>
        </w:rPr>
      </w:pPr>
    </w:p>
    <w:p w14:paraId="2437A7DA" w14:textId="062F14B0" w:rsidR="00174EDC" w:rsidRPr="00FD5FF1" w:rsidRDefault="00174EDC" w:rsidP="00D0367C">
      <w:pPr>
        <w:pStyle w:val="NoSpacing"/>
        <w:rPr>
          <w:rFonts w:cstheme="minorHAnsi"/>
        </w:rPr>
      </w:pPr>
    </w:p>
    <w:p w14:paraId="57396A25" w14:textId="50A9EED9" w:rsidR="00174EDC" w:rsidRPr="00FD5FF1" w:rsidRDefault="00174EDC" w:rsidP="00D0367C">
      <w:pPr>
        <w:pStyle w:val="NoSpacing"/>
        <w:rPr>
          <w:rFonts w:cstheme="minorHAnsi"/>
        </w:rPr>
      </w:pPr>
    </w:p>
    <w:p w14:paraId="223CD9C5" w14:textId="137B135D" w:rsidR="00174EDC" w:rsidRPr="00FD5FF1" w:rsidRDefault="00174EDC" w:rsidP="00D0367C">
      <w:pPr>
        <w:pStyle w:val="NoSpacing"/>
        <w:rPr>
          <w:rFonts w:cstheme="minorHAnsi"/>
        </w:rPr>
      </w:pPr>
    </w:p>
    <w:p w14:paraId="73A2A47C" w14:textId="418D10BF" w:rsidR="00174EDC" w:rsidRPr="00FD5FF1" w:rsidRDefault="00174EDC" w:rsidP="00D0367C">
      <w:pPr>
        <w:pStyle w:val="NoSpacing"/>
        <w:rPr>
          <w:rFonts w:cstheme="minorHAnsi"/>
        </w:rPr>
      </w:pPr>
    </w:p>
    <w:p w14:paraId="5BC85836" w14:textId="77777777" w:rsidR="00174EDC" w:rsidRPr="00FD5FF1" w:rsidRDefault="00174EDC" w:rsidP="00D0367C">
      <w:pPr>
        <w:pStyle w:val="NoSpacing"/>
        <w:rPr>
          <w:rFonts w:cstheme="minorHAnsi"/>
        </w:rPr>
      </w:pPr>
    </w:p>
    <w:p w14:paraId="07C78BCF" w14:textId="0D4B2D6A" w:rsidR="00D96FD2" w:rsidRPr="00FD5FF1" w:rsidRDefault="00D96FD2" w:rsidP="00D0367C">
      <w:pPr>
        <w:pStyle w:val="NoSpacing"/>
        <w:rPr>
          <w:rFonts w:cstheme="minorHAnsi"/>
        </w:rPr>
      </w:pPr>
    </w:p>
    <w:p w14:paraId="67F76E4E" w14:textId="25CE15A5" w:rsidR="00D96FD2" w:rsidRPr="00FD5FF1" w:rsidRDefault="00254B7C" w:rsidP="00D96FD2">
      <w:pPr>
        <w:pStyle w:val="NoSpacing"/>
        <w:jc w:val="center"/>
        <w:rPr>
          <w:rFonts w:cstheme="minorHAnsi"/>
          <w:b/>
        </w:rPr>
      </w:pPr>
      <w:bookmarkStart w:id="0" w:name="_GoBack"/>
      <w:r w:rsidRPr="00254B7C">
        <w:rPr>
          <w:rFonts w:cstheme="minorHAnsi"/>
          <w:b/>
        </w:rPr>
        <w:t xml:space="preserve">TABLE </w:t>
      </w:r>
      <w:bookmarkEnd w:id="0"/>
      <w:r w:rsidR="00D96FD2" w:rsidRPr="00FD5FF1">
        <w:rPr>
          <w:rFonts w:cstheme="minorHAnsi"/>
          <w:b/>
        </w:rPr>
        <w:t>EPROC_BUDGET_PERIOD</w:t>
      </w:r>
    </w:p>
    <w:p w14:paraId="73F3B741" w14:textId="77777777" w:rsidR="00D96FD2" w:rsidRPr="00FD5FF1" w:rsidRDefault="00D96FD2" w:rsidP="00D96FD2">
      <w:pPr>
        <w:pStyle w:val="NoSpacing"/>
        <w:jc w:val="center"/>
        <w:rPr>
          <w:rFonts w:cstheme="minorHAnsi"/>
          <w:b/>
        </w:rPr>
      </w:pPr>
    </w:p>
    <w:p w14:paraId="1A4F90E3" w14:textId="27D4DBF1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CREATE TABLE EPROC_BUDGET_PERIOD </w:t>
      </w:r>
    </w:p>
    <w:p w14:paraId="7976132D" w14:textId="154C0D08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 (</w:t>
      </w:r>
      <w:r w:rsidRPr="00FD5FF1">
        <w:rPr>
          <w:rFonts w:cstheme="minorHAnsi"/>
        </w:rPr>
        <w:tab/>
        <w:t xml:space="preserve">TENANT_ID VARCHAR2(40 CHAR) NOT NULL </w:t>
      </w:r>
    </w:p>
    <w:p w14:paraId="41CAA6D3" w14:textId="77777777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BUDGET_PERIOD_ID VARCHAR2(40 CHAR), </w:t>
      </w:r>
    </w:p>
    <w:p w14:paraId="166EC1B3" w14:textId="219CB616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NAME VARCHAR2(100 CHAR) NOT NULL </w:t>
      </w:r>
    </w:p>
    <w:p w14:paraId="3209A9B9" w14:textId="14023D17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START_DATE TIMESTAMP (6) NOT NULL </w:t>
      </w:r>
    </w:p>
    <w:p w14:paraId="37C0F2CD" w14:textId="34EE5FB1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END_DATE TIMESTAMP (6) NOT NULL </w:t>
      </w:r>
    </w:p>
    <w:p w14:paraId="002F7F17" w14:textId="77777777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DESCRIPTION VARCHAR2(250 CHAR), </w:t>
      </w:r>
    </w:p>
    <w:p w14:paraId="392B35F3" w14:textId="180AA0CC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STATUS NUMBER</w:t>
      </w:r>
      <w:r w:rsidR="002C584A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11,0) NOT NULL </w:t>
      </w:r>
    </w:p>
    <w:p w14:paraId="49C185A4" w14:textId="3AF1C483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CREATED_BY VARCHAR2(40 CHAR) NOT NULL </w:t>
      </w:r>
    </w:p>
    <w:p w14:paraId="2030CF0E" w14:textId="680CAB61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CREATED_ON TIMESTAMP (6) NOT NULL </w:t>
      </w:r>
    </w:p>
    <w:p w14:paraId="0B8403D6" w14:textId="0F55D438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>ARCHIVE CHAR</w:t>
      </w:r>
      <w:r w:rsidR="002C584A">
        <w:rPr>
          <w:rFonts w:cstheme="minorHAnsi"/>
        </w:rPr>
        <w:t xml:space="preserve"> </w:t>
      </w:r>
      <w:r w:rsidRPr="00FD5FF1">
        <w:rPr>
          <w:rFonts w:cstheme="minorHAnsi"/>
        </w:rPr>
        <w:t xml:space="preserve">(1 BYTE) NOT NULL </w:t>
      </w:r>
    </w:p>
    <w:p w14:paraId="6293E19C" w14:textId="77777777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ab/>
        <w:t xml:space="preserve">EXTERNAL_ID VARCHAR2(40 CHAR), </w:t>
      </w:r>
    </w:p>
    <w:p w14:paraId="413635EF" w14:textId="1D7EAAD9" w:rsidR="00174EDC" w:rsidRPr="00FD5FF1" w:rsidRDefault="00D96FD2" w:rsidP="00174EDC">
      <w:pPr>
        <w:pStyle w:val="NoSpacing"/>
        <w:rPr>
          <w:rFonts w:cstheme="minorHAnsi"/>
          <w:shd w:val="clear" w:color="auto" w:fill="E8F2FE"/>
        </w:rPr>
      </w:pPr>
      <w:r w:rsidRPr="00FD5FF1">
        <w:rPr>
          <w:rFonts w:cstheme="minorHAnsi"/>
        </w:rPr>
        <w:tab/>
      </w:r>
      <w:r w:rsidR="00174EDC" w:rsidRPr="00FD5FF1">
        <w:rPr>
          <w:rFonts w:cstheme="minorHAnsi"/>
          <w:bCs/>
          <w:shd w:val="clear" w:color="auto" w:fill="E8F2FE"/>
        </w:rPr>
        <w:t>CONSTRAINT</w:t>
      </w:r>
      <w:r w:rsidR="00174EDC" w:rsidRPr="00FD5FF1">
        <w:rPr>
          <w:rFonts w:cstheme="minorHAnsi"/>
          <w:shd w:val="clear" w:color="auto" w:fill="E8F2FE"/>
        </w:rPr>
        <w:t xml:space="preserve"> PK</w:t>
      </w:r>
      <w:r w:rsidR="00174EDC" w:rsidRPr="00FD5FF1">
        <w:rPr>
          <w:rFonts w:cstheme="minorHAnsi"/>
        </w:rPr>
        <w:t>_</w:t>
      </w:r>
      <w:r w:rsidR="00174EDC" w:rsidRPr="00FD5FF1">
        <w:rPr>
          <w:rFonts w:cstheme="minorHAnsi"/>
        </w:rPr>
        <w:t xml:space="preserve">EPROC_BUDGET_PERIOD </w:t>
      </w:r>
      <w:r w:rsidR="00174EDC" w:rsidRPr="00FD5FF1">
        <w:rPr>
          <w:rFonts w:cstheme="minorHAnsi"/>
          <w:bCs/>
          <w:shd w:val="clear" w:color="auto" w:fill="E8F2FE"/>
        </w:rPr>
        <w:t>PRIMARY</w:t>
      </w:r>
      <w:r w:rsidR="00174EDC" w:rsidRPr="00FD5FF1">
        <w:rPr>
          <w:rFonts w:cstheme="minorHAnsi"/>
          <w:shd w:val="clear" w:color="auto" w:fill="E8F2FE"/>
        </w:rPr>
        <w:t xml:space="preserve"> </w:t>
      </w:r>
      <w:r w:rsidR="00174EDC" w:rsidRPr="00FD5FF1">
        <w:rPr>
          <w:rFonts w:cstheme="minorHAnsi"/>
          <w:bCs/>
          <w:shd w:val="clear" w:color="auto" w:fill="E8F2FE"/>
        </w:rPr>
        <w:t>KEY</w:t>
      </w:r>
      <w:r w:rsidR="00174EDC" w:rsidRPr="00FD5FF1">
        <w:rPr>
          <w:rFonts w:cstheme="minorHAnsi"/>
          <w:shd w:val="clear" w:color="auto" w:fill="E8F2FE"/>
        </w:rPr>
        <w:t xml:space="preserve"> (</w:t>
      </w:r>
      <w:r w:rsidR="00174EDC" w:rsidRPr="00FD5FF1">
        <w:rPr>
          <w:rFonts w:cstheme="minorHAnsi"/>
        </w:rPr>
        <w:t>BUDGET_PERIOD_ID</w:t>
      </w:r>
      <w:r w:rsidR="00174EDC" w:rsidRPr="00FD5FF1">
        <w:rPr>
          <w:rFonts w:cstheme="minorHAnsi"/>
          <w:shd w:val="clear" w:color="auto" w:fill="E8F2FE"/>
        </w:rPr>
        <w:t>)</w:t>
      </w:r>
    </w:p>
    <w:p w14:paraId="1F6D137C" w14:textId="24392DE9" w:rsidR="00174EDC" w:rsidRPr="00FD5FF1" w:rsidRDefault="00174EDC" w:rsidP="00BA56F9">
      <w:pPr>
        <w:pStyle w:val="NoSpacing"/>
        <w:tabs>
          <w:tab w:val="left" w:pos="986"/>
        </w:tabs>
        <w:rPr>
          <w:rFonts w:cstheme="minorHAnsi"/>
          <w:shd w:val="clear" w:color="auto" w:fill="E8F2FE"/>
        </w:rPr>
      </w:pPr>
      <w:r w:rsidRPr="00FD5FF1">
        <w:rPr>
          <w:rFonts w:cstheme="minorHAnsi"/>
          <w:shd w:val="clear" w:color="auto" w:fill="E8F2FE"/>
        </w:rPr>
        <w:t>)</w:t>
      </w:r>
      <w:r w:rsidR="00BA56F9">
        <w:rPr>
          <w:rFonts w:cstheme="minorHAnsi"/>
          <w:shd w:val="clear" w:color="auto" w:fill="E8F2FE"/>
        </w:rPr>
        <w:t>;</w:t>
      </w:r>
    </w:p>
    <w:p w14:paraId="0DC2FAC0" w14:textId="77777777" w:rsidR="00D96FD2" w:rsidRPr="00FD5FF1" w:rsidRDefault="00D96FD2" w:rsidP="00D96FD2">
      <w:pPr>
        <w:pStyle w:val="NoSpacing"/>
        <w:rPr>
          <w:rFonts w:cstheme="minorHAnsi"/>
        </w:rPr>
      </w:pPr>
    </w:p>
    <w:p w14:paraId="0C1A5857" w14:textId="6DBBBADC" w:rsidR="00D96FD2" w:rsidRPr="00FD5FF1" w:rsidRDefault="00D96FD2" w:rsidP="00D96FD2">
      <w:pPr>
        <w:pStyle w:val="NoSpacing"/>
        <w:rPr>
          <w:rFonts w:cstheme="minorHAnsi"/>
        </w:rPr>
      </w:pPr>
      <w:r w:rsidRPr="00FD5FF1">
        <w:rPr>
          <w:rFonts w:cstheme="minorHAnsi"/>
        </w:rPr>
        <w:t xml:space="preserve">  CREATE INDEX EPROC_BUD_PER_IDX_TID ON </w:t>
      </w:r>
      <w:r w:rsidR="006444DE">
        <w:rPr>
          <w:rFonts w:cstheme="minorHAnsi"/>
        </w:rPr>
        <w:t>EPROC_BUDGET_PERIOD (TENANT_ID);</w:t>
      </w:r>
    </w:p>
    <w:p w14:paraId="1819EB3D" w14:textId="2FECEDE1" w:rsidR="00D96FD2" w:rsidRPr="00FD5FF1" w:rsidRDefault="00D96FD2" w:rsidP="00D96FD2">
      <w:pPr>
        <w:pStyle w:val="NoSpacing"/>
        <w:rPr>
          <w:rFonts w:cstheme="minorHAnsi"/>
        </w:rPr>
      </w:pPr>
    </w:p>
    <w:sectPr w:rsidR="00D96FD2" w:rsidRPr="00FD5F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3MDcyMzY2NTAyNDBT0lEKTi0uzszPAykwrAUAgsR18ywAAAA="/>
  </w:docVars>
  <w:rsids>
    <w:rsidRoot w:val="00FE26D6"/>
    <w:rsid w:val="00000782"/>
    <w:rsid w:val="000B469C"/>
    <w:rsid w:val="000D64DB"/>
    <w:rsid w:val="001373A8"/>
    <w:rsid w:val="00154B64"/>
    <w:rsid w:val="00156591"/>
    <w:rsid w:val="00174EDC"/>
    <w:rsid w:val="0018215B"/>
    <w:rsid w:val="001A451E"/>
    <w:rsid w:val="00227B9A"/>
    <w:rsid w:val="0023578D"/>
    <w:rsid w:val="00243657"/>
    <w:rsid w:val="00254625"/>
    <w:rsid w:val="00254B7C"/>
    <w:rsid w:val="00256E58"/>
    <w:rsid w:val="00266654"/>
    <w:rsid w:val="002B310D"/>
    <w:rsid w:val="002C584A"/>
    <w:rsid w:val="00355E3E"/>
    <w:rsid w:val="00367ADD"/>
    <w:rsid w:val="003A276E"/>
    <w:rsid w:val="003B31C9"/>
    <w:rsid w:val="003F3286"/>
    <w:rsid w:val="004B53AC"/>
    <w:rsid w:val="006229ED"/>
    <w:rsid w:val="00625927"/>
    <w:rsid w:val="006444DE"/>
    <w:rsid w:val="006A1CF5"/>
    <w:rsid w:val="0070199B"/>
    <w:rsid w:val="00705DDC"/>
    <w:rsid w:val="007113DF"/>
    <w:rsid w:val="007C0069"/>
    <w:rsid w:val="007C19F5"/>
    <w:rsid w:val="007E5D20"/>
    <w:rsid w:val="008028D0"/>
    <w:rsid w:val="008F311F"/>
    <w:rsid w:val="00953DD9"/>
    <w:rsid w:val="009C5058"/>
    <w:rsid w:val="009E066A"/>
    <w:rsid w:val="009F7118"/>
    <w:rsid w:val="00A22664"/>
    <w:rsid w:val="00AC5776"/>
    <w:rsid w:val="00AD7B01"/>
    <w:rsid w:val="00B05C00"/>
    <w:rsid w:val="00B91B80"/>
    <w:rsid w:val="00B95A53"/>
    <w:rsid w:val="00B95C5A"/>
    <w:rsid w:val="00BA56F9"/>
    <w:rsid w:val="00D0367C"/>
    <w:rsid w:val="00D17EC3"/>
    <w:rsid w:val="00D504E9"/>
    <w:rsid w:val="00D56CFF"/>
    <w:rsid w:val="00D96FD2"/>
    <w:rsid w:val="00DD5094"/>
    <w:rsid w:val="00DF7991"/>
    <w:rsid w:val="00E0045C"/>
    <w:rsid w:val="00E12D40"/>
    <w:rsid w:val="00E5602C"/>
    <w:rsid w:val="00EB711B"/>
    <w:rsid w:val="00F856A9"/>
    <w:rsid w:val="00FD5FF1"/>
    <w:rsid w:val="00FE2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64367"/>
  <w15:chartTrackingRefBased/>
  <w15:docId w15:val="{190932ED-2D2A-4625-A2FE-0E3BD5427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373A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5</Pages>
  <Words>742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 Amarnath</dc:creator>
  <cp:keywords/>
  <dc:description/>
  <cp:lastModifiedBy>T Amarnath</cp:lastModifiedBy>
  <cp:revision>65</cp:revision>
  <dcterms:created xsi:type="dcterms:W3CDTF">2019-04-15T07:34:00Z</dcterms:created>
  <dcterms:modified xsi:type="dcterms:W3CDTF">2019-04-15T11:04:00Z</dcterms:modified>
</cp:coreProperties>
</file>